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20F21" w14:textId="7B4A5399" w:rsidR="007C08AE" w:rsidRPr="00D01C99" w:rsidRDefault="00D01C99" w:rsidP="00D01C99">
      <w:bookmarkStart w:id="0" w:name="_GoBack"/>
      <w:bookmarkEnd w:id="0"/>
      <w:r>
        <w:rPr>
          <w:noProof/>
        </w:rPr>
        <w:drawing>
          <wp:inline distT="0" distB="0" distL="0" distR="0" wp14:anchorId="6D760A5E" wp14:editId="6478A6AA">
            <wp:extent cx="5488305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830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08AE" w:rsidRPr="00D01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EwtjQ3szSxNDdU0lEKTi0uzszPAykwqgUASermrywAAAA="/>
  </w:docVars>
  <w:rsids>
    <w:rsidRoot w:val="00D01C99"/>
    <w:rsid w:val="007C08AE"/>
    <w:rsid w:val="008C1BA2"/>
    <w:rsid w:val="00D0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0840E"/>
  <w15:chartTrackingRefBased/>
  <w15:docId w15:val="{0D316005-9FEE-4739-861D-C57D18A4A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1C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0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j</dc:creator>
  <cp:keywords/>
  <dc:description/>
  <cp:lastModifiedBy>bharath j</cp:lastModifiedBy>
  <cp:revision>2</cp:revision>
  <dcterms:created xsi:type="dcterms:W3CDTF">2020-02-28T17:25:00Z</dcterms:created>
  <dcterms:modified xsi:type="dcterms:W3CDTF">2020-02-28T17:25:00Z</dcterms:modified>
</cp:coreProperties>
</file>